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4092284325c31555a3a40bc3051364510dc5ea"/>
    <w:p>
      <w:pPr>
        <w:pStyle w:val="Heading1"/>
      </w:pPr>
      <w:r>
        <w:t xml:space="preserve">Modern Arabic Words (الْكَلِمَاتِ الْعَرَبِيَّةِ الْحَدِيثَةِ)</w:t>
      </w:r>
    </w:p>
    <w:bookmarkStart w:id="20" w:name="common-internet-words"/>
    <w:p>
      <w:pPr>
        <w:pStyle w:val="Heading2"/>
      </w:pPr>
      <w:r>
        <w:t xml:space="preserve">Common Internet Words</w:t>
      </w:r>
    </w:p>
    <w:p>
      <w:pPr>
        <w:pStyle w:val="FirstParagraph"/>
      </w:pPr>
      <w:r>
        <w:t xml:space="preserve">Sure, here’s the table with diacritics (harakat) added to each word and example sente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9"/>
        <w:gridCol w:w="748"/>
        <w:gridCol w:w="5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abic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 in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نْتِرنِ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ُسْتَخْدِمُ الإِنْتِرنِتَ لِلْبَحْثِ عَنْ مَعْلُومَاتٍ (اَسْتَخْدَمْتُ الإِنْتِرنِتَ لِلْبَحْثِ عَنْ مَعْلُومَاتٍ). (I use the internet to search for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وْقِعُ إِلْكِتْرونِيٍ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حْتَوِي هَذَا الْمَوْقِعُ الْإِلْكِتْرُونِيُّ عَلَى مَعْلُومَاتٍ مُفِيدَةٍ (يَحْتَوِي هَذَا الْمَوْقِعُ الْإِلْكِتْرُونِيُّ عَلَى مَعْلُومَاتٍ مُفِيدَةٍ). (This website contains useful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لَى الإِنْتِرنِت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نَا مُتَّصِلٌ عَلَى الإِنْتِرنِتِ الآنَ (أَنَا مُتَّصِلٌ عَلَى الإِنْتِرنِتِ الآنَ). (I am online n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غَيْرُ مُتَّصِل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اتِفِي غَيْرُ مُتَّصِلٌ بِالإِنْتِرنِتِ (هَاتِفِي غَيْرُ مُتَّصِلٌ بِالإِنْتِرنِتِ). (My phone is offli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طْبِي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(Appl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مَلْتُ تَطْبِيقًا جَدِيدًا عَلَى هاتِفِي (حَمَلْتُ تَطْبِيقًا جَدِيدًا عَلَى هاتِفِي). (I downloaded a new app on my pho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حْم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قُومُ بِتَحْمِيلِ مَلْفٍ الآنَ (أَقُومُ بِتَحْمِيلِ مَلْفٍ الآنَ). (I am downloading a file n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ف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أَقُومُ بِرَفْعِ صُوَرَةٍ إِلَى وَسَائِلِ التّوَاصُلِ الاجْتِمَاعِيِّ (سَأَقُومُ بِرَفْعِ صُوَرَةٍ إِلَى وَسَائِلِ التّوَاصُلِ الاجْتِمَاعِيِّ). (I will upload a picture to social media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حْدِيث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جِبُ تَحْدِيثُ هاتِفِكَ لِلْحُصُولِ عَلَى الْمِيزَاتِ الجَدِيدَةِ (يَجِبُ تَحْدِيثُ هاتِفِكَ لِلْحُصُولِ عَلَى الْمِيزَاتِ الجَدِيدَةِ). (You need to update your phone to get the new featur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ادِ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خْزِنُ هَذَا الخَادِمُ البَيَانَاتَ الخَاصَّةَ بِالمَوْقِعِ الإِلْكِتْرُونِيِّ (يَخْزِنُ هَذَا الخَادِمُ البَيَانَاتَ الخَاصَّةَ بِالمَوْقِعِ الإِلْكِتْرُونِيِّ). (This server stores the website’s data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حَاب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ُحْتَفِظُ بِمَلْفَاتِي عَلَى السَّحَابَةِ (أُحْتَفِظُ بِمَلْفَاتِي عَلَى السَّحَابَةِ). (I store my files on the clou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سْمُ النِّطَاق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ُنْوَانُ مَوْقِعِ الوِيبِ هُوَ اسْمُ النِّطَاقِ الخَاصُّ بِهِ. (The website address is its domain na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ابِط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ضْغَطْ عَلَى هَذَا الرَّابِطِ لِمُشَاهَدَةِ الْفِيدِيُو (اضغط على هذا الرابط لمشاهدة الفيديو). (Click on this link to watch the video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ضَغْط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ضْغَطْ هُنَا لِلْمُتَابَعَةِ (اضغط هنا للمتابعة). (Click here to continue.)</w:t>
            </w:r>
          </w:p>
        </w:tc>
      </w:tr>
    </w:tbl>
    <w:bookmarkEnd w:id="20"/>
    <w:bookmarkStart w:id="21" w:name="social-media"/>
    <w:p>
      <w:pPr>
        <w:pStyle w:val="Heading2"/>
      </w:pPr>
      <w:r>
        <w:t xml:space="preserve">Social Med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9"/>
        <w:gridCol w:w="1282"/>
        <w:gridCol w:w="49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abic Word (with Harak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(Arabic Sent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سَائِلُ التَّوَاصُلِ الاِجْتِمَاعِيِ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ذه هي وَسَائِلُ التَّوَاصُلِ الاِجْتِمَاعِيِّ الشَّائِعَةُ كَمَا ذُكِرَتْ. (These are the common social media platforms as mention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تَابَ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مَ بِمُتَابَعَتِي عَلَى تَوِيتِر. (He followed me on Twit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لْغَاءُ الْمُتَابَعَة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o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مَ بِإِلْغَاءِ الْمُتَابَعَةِ لِحِسَابِي عَلَى إِنْسْتَجْرَام. (He unfollowed my Instagram accou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دِي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َفْتُهُ كَصَدِيقٍ عَلَى الْفَيْسْبُوكِ. (I added him as a friend on Faceboo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تَابِ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دَيْهِ الْعَدِيدُ مِنَ الْمُتَابِعِينَ عَلَى تَوِيتِر. (He has many followers on Twit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ِص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اهَدْتُ قِصَّتَهُ عَلَى سَنَابْشَاتِ. (I watched his story on Snapcha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سْ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h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َافَ وَسْمًا لِتَغْرِيدَتِهِ. (#صيف_2022) (He added a hashtag to his tweet. #Summer_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ْأَكْثَرُ تَدَاوُلً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َا الْوَسْمُ هُوَ الْأَكْثَرُ تَدَاوُلًا عَلَى تَوِيتِر. (This hashtag is trending the most on Twit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ذِك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لَقَيْتُ ذِكْرًا فِي تَغْرِيدَةٍ. (I received a mention in a twee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ِسَالَةٌ مُبَاشِر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Message (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رْسَلَ لِي رِسَالَةً مُبَاشِرَةً عَلَى إِنْسْتَجْرَام. (He sent me a direct message on Instagra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جْمَو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ارِكْتُ فِي مُجْمَوعَةٍ عَلَى الْفَيْسْبُوكِ. (I participated in a group on Faceboo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جْتَمَ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دَيْنَا مَجْتَمَعٌ نَشِطٌ عَلَى رِيدِت. (We have an active community on Reddi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حَرِّكُ الْبَحْث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عَدُّ جُوجُلُ مُحَرِّكَ الْبَحْثِ الْأَكْثَرَ شَهْرَةً عَالَمِيًّا. (Google is the most popular search engine global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رِيطُ الْبَحْث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كِتَابَةِ الْكَلِمَاتِ الْمُفْتَاحِيَّةِ فِي شَرِيطِ الْبَحْثِ. (Type the keywords in the search ba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نَّتَائِج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ظْهَرُ النَّتَائِجُ بَعْدَ الْبَحْثِ فِي مُحَرِّكِ الْبَحْثِ. (The results appear after searching in the search engi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ابِط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ْقُرْ عَلَى الرَّابِطِ لِلْوُصُولِ إِلَى الصَّفْحَةِ. (Click on the link to access the pag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ضَغْط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ْقُرْ عَلَى الرَّابِطِ لِلْوُصُولِ إِلَى الصَّفْحَةِ. (Click on the link to access the pag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فْح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ْقُرْ عَلَى الرَّابِطِ لِلْوُصُولِ إِلَى الصَّفْحَةِ. (Click on the link to access the pag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ائِم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ْقُرْ عَلَى الْقَائِمَةِ لِرُؤِيةِ الْخِيَارَاتِ الْمُتَاحَةِ. (Click on the menu to see the available opt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ب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فْتَحْ تَبًّا جَدِيدًا لِلْبَحْثِ عَنْ مَعْلُومَاتٍ جَدِيدَةٍ. (Open a new tab to search for new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شَارَةُ مُرْجِع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َفْ هَذَا الرَّابِطَ إِلَى الْمَرَجِّعَاتِ لِلْوُصُولِ إِلَيْهِ لَاحِقًا. (Bookmark this link to access it la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ارِيخ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َ رُؤْيَةَ تَارِيخِ التَّصْفُحِ الْخَاصِ بِكَ. (You can see your browsing histor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صْوص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جِبُ عَلَيْنَا الْحِفَاظُ عَلَى خَصْوصِيَّةِ بَيَانَاتِنَا الشَّخْصِيَّةِ. (We must maintain the privacy of our personal data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مَا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حْرِصْ عَلَى أَمَانِ حِسَابِكَ بِاخْتِيَارِ كَلِمَةِ السِّرِّ بِعْنَايَةٍ. (Ensure the security of your account by choosing a password careful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سْجِيلُ الدُّخُول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سْجِيلِ الدُّخُولِ لِلْوُصُولِ إِلَى حِسَابِكَ. (Log in to access your accou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سْجِيلُ الْخُرُوج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سْجِيلِ الْخُرُوجِ عِنْدَ انْتِهَاءِ جَلْسَتِكَ. (Log out when you finish your ses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سْمُ الْمُسْتَخْدِم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دْخُلْ اسْمَ مُسْتَخْدِمِكَ وَكَلِمَةَ السِّرِّ لِتَسْجِيلِ الدُّخُولِ. (Enter your username and password to log i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لِمَةُ السِّرِ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دْخُلْ اسْمَ مُسْتَخْدِمِكَ وَكَلِمَةَ السِّرِّ لِتَسْجِيلِ الدُّخُولِ. (Enter your username and password to log i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ْمَلْفُ الشَّخْصِيُ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دِيثِ مَعْلُومَاتِ الْمَلْفِ الشَّخْصِيِّ الْخَاصِ بِكَ. (Update your profile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ْمَلْفُ الشَّخْصِيُ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دِيثِ مَعْلُومَاتِ الْمَلْفِ الشَّخْصِيِّ الْخَاصِ بِكَ. (Update your profile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ِسَا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سْجِيلِ الدُّخُولِ إِلَى حِسَابِكَ لِلْوُصُولِ إِلَى خَيَارَاتِ الْإِعْدَادَاتِ. (Log in to your account to access the settings options.)</w:t>
            </w:r>
          </w:p>
        </w:tc>
      </w:tr>
    </w:tbl>
    <w:bookmarkEnd w:id="21"/>
    <w:bookmarkStart w:id="22" w:name="e-commerce"/>
    <w:p>
      <w:pPr>
        <w:pStyle w:val="Heading2"/>
      </w:pPr>
      <w:r>
        <w:t xml:space="preserve">E-Commer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9"/>
        <w:gridCol w:w="1282"/>
        <w:gridCol w:w="49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abic Word (with Harak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(Arabic Sent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تِّجَارَةُ الإِلِكْتْروُنِيَّة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merce (Electronic Comme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عتبر التِّجَارَةُ الإِلِكْتْروُنِيَّةُ وسيلةً شائعةً للتسوق والبيع عبر الإنترنت. (E-commerce is a common way for shopping and selling onli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تَّسَوُّقُ عَلَى الْإِنْتِرْنَت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َ التَّسَوُّقُ عَلَى الْإِنْتِرْنَتِ وَشِرَاءُ السِّلْعِ بِسَهْوِلَةٍ وَيُسْرٍ. (You can shop online and buy goods easily and convenient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لَّةُ التَّسَوُّق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َفْتُ السِّلْعَ إِلَى سَلَّةِ التَّسَوُّقِ وَسَأَكُونُ مُتَوَّجِهًا إِلَى إِتْمَامِ الشِّرَاءِ. (I added the items to the shopping cart and will proceed to checkou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تْمَامُ الشِّرَاء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عْدَ وَضْعِ السِّلْعِ فِي سَلَّةِ التَّسَوُّقِ، قُمْتُ بِإِتْمَامِ الشِّرَاءِ عَنْ طَرِيقِ الدَّفْعِ الْإِلِكْتْرُونِي. (After placing the items in the shopping cart, I completed the checkout by online payme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ُوَّابَةُ الدَّفْع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وَفُّرُ بُوَّابَةُ الدَّفْعِ خِدْمَةً آمِنَةً وَمَوْثُوقَةً لِإِتْمَامِ المُعَامَلَاتِ الْمَالِيَّةِ عَلَى الْإِنْتِرْنَتِ. (The payment gateway provides a secure and reliable service for completing financial transactions onli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لَ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تُ بِإِرْسَالِ طَلَبٍ لِشِرَاءِ بَعْضِ السِّلْعِ عَلَى مَوْقِعِ التَّسَوُّقِ الْإِلِكْتْرُونِيِّ. (I placed an order to purchase some goods on the e-commerce websi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ِح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َّ تَأْكِيدُ شِحْنِ الطَّلَبِ وَسَيُتَمُّ تَوْصِيلُهُ إِلَى عُنْوَانِي خِلَالَ يَوْمَيْنِ. (The shipping of the order has been confirmed and it will be delivered to my address within two day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وْص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يَتَمُّ تَوْصِيلُ الطَّلَبِ إِلَى بَابِ الْمَنْزِلِ الْيَوْمَ. (The delivery of the order will be made to the doorstep toda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رْجَا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تُ بِطَلَبِ إِرْجَاعِ السِّلْعَ لِعَدَمِ تَطَابُقِهَا مَعَ الْوِصْفِ. (I requested a return of the goods due to their mismatch with the descrip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بَالَغٌ مَالِيَّةٌ مُعَادً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َّ إِصْدَارُ مُبَالَغٍ مَالِيَّةٍ مُعَادَلَةٍ بَعْدَ إِرْجَاعِ السِّلْعَ. (A refund was issued after the return of the goods.)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4:29:46Z</dcterms:created>
  <dcterms:modified xsi:type="dcterms:W3CDTF">2024-06-0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